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417AC" w14:textId="46868ABC" w:rsidR="003C2024" w:rsidRPr="001228A9" w:rsidRDefault="004745C7" w:rsidP="00CB7E22">
      <w:pPr>
        <w:pStyle w:val="Title"/>
        <w:jc w:val="center"/>
        <w:rPr>
          <w:sz w:val="52"/>
          <w:szCs w:val="52"/>
        </w:rPr>
      </w:pPr>
      <w:bookmarkStart w:id="0" w:name="_Hlk39155243"/>
      <w:bookmarkEnd w:id="0"/>
      <w:r>
        <w:rPr>
          <w:rFonts w:hint="eastAsia"/>
          <w:sz w:val="52"/>
          <w:szCs w:val="52"/>
        </w:rPr>
        <w:t>Cloud</w:t>
      </w:r>
      <w:r>
        <w:rPr>
          <w:sz w:val="52"/>
          <w:szCs w:val="52"/>
        </w:rPr>
        <w:t xml:space="preserve"> Computing</w:t>
      </w:r>
      <w:r w:rsidR="00CB7E22" w:rsidRPr="001228A9">
        <w:rPr>
          <w:sz w:val="52"/>
          <w:szCs w:val="52"/>
        </w:rPr>
        <w:t xml:space="preserve"> Class Project</w:t>
      </w:r>
      <w:r>
        <w:rPr>
          <w:sz w:val="52"/>
          <w:szCs w:val="52"/>
        </w:rPr>
        <w:t xml:space="preserve"> </w:t>
      </w:r>
      <w:r w:rsidR="00F1708F">
        <w:rPr>
          <w:sz w:val="52"/>
          <w:szCs w:val="52"/>
        </w:rPr>
        <w:t>3</w:t>
      </w:r>
      <w:r w:rsidR="001228A9" w:rsidRPr="001228A9">
        <w:rPr>
          <w:sz w:val="52"/>
          <w:szCs w:val="52"/>
        </w:rPr>
        <w:t xml:space="preserve"> </w:t>
      </w:r>
      <w:r w:rsidR="001228A9" w:rsidRPr="001228A9">
        <w:rPr>
          <w:rFonts w:hint="eastAsia"/>
          <w:sz w:val="52"/>
          <w:szCs w:val="52"/>
        </w:rPr>
        <w:t>Final</w:t>
      </w:r>
      <w:r w:rsidR="001228A9" w:rsidRPr="001228A9">
        <w:rPr>
          <w:sz w:val="52"/>
          <w:szCs w:val="52"/>
        </w:rPr>
        <w:t xml:space="preserve"> Report</w:t>
      </w:r>
    </w:p>
    <w:p w14:paraId="40CA1739" w14:textId="1715940A" w:rsidR="00CB7E22" w:rsidRDefault="00CB7E22" w:rsidP="00F301C6">
      <w:pPr>
        <w:pStyle w:val="Subtitle"/>
        <w:jc w:val="center"/>
      </w:pPr>
      <w:r>
        <w:t>CSCI</w:t>
      </w:r>
      <w:r w:rsidR="004745C7">
        <w:t xml:space="preserve"> 4450/6400</w:t>
      </w:r>
      <w:r>
        <w:t xml:space="preserve"> </w:t>
      </w:r>
      <w:r w:rsidR="004745C7">
        <w:t>Cloud Computing</w:t>
      </w:r>
      <w:r w:rsidR="0081324A">
        <w:t xml:space="preserve"> Spring</w:t>
      </w:r>
      <w:r>
        <w:t xml:space="preserve"> 20</w:t>
      </w:r>
      <w:r w:rsidR="0081324A">
        <w:t>20</w:t>
      </w:r>
    </w:p>
    <w:p w14:paraId="0EE09277" w14:textId="0A1978FB" w:rsidR="00CB7E22" w:rsidRDefault="001228A9" w:rsidP="00CB7E22">
      <w:pPr>
        <w:pStyle w:val="Heading1"/>
        <w:numPr>
          <w:ilvl w:val="0"/>
          <w:numId w:val="1"/>
        </w:numPr>
      </w:pPr>
      <w:r>
        <w:t xml:space="preserve">Introduce </w:t>
      </w:r>
      <w:r w:rsidR="00F1708F">
        <w:t>the</w:t>
      </w:r>
      <w:r>
        <w:t xml:space="preserve"> </w:t>
      </w:r>
      <w:r w:rsidR="00F1708F">
        <w:rPr>
          <w:rFonts w:hint="eastAsia"/>
        </w:rPr>
        <w:t>AWS</w:t>
      </w:r>
      <w:r w:rsidR="00F1708F">
        <w:t xml:space="preserve"> services that you used.</w:t>
      </w:r>
    </w:p>
    <w:p w14:paraId="6397F1DF" w14:textId="5726F331" w:rsidR="00CB7E22" w:rsidRPr="00F1708F" w:rsidRDefault="00CB7E22" w:rsidP="00CB7E22"/>
    <w:p w14:paraId="0C4C9052" w14:textId="49C38245" w:rsidR="00CB7E22" w:rsidRDefault="005D0A34" w:rsidP="00CB7E22">
      <w:r>
        <w:tab/>
        <w:t xml:space="preserve">We used </w:t>
      </w:r>
      <w:r w:rsidR="00872D7A">
        <w:t>LightSail</w:t>
      </w:r>
      <w:r>
        <w:t xml:space="preserve"> to Host the website. </w:t>
      </w:r>
    </w:p>
    <w:p w14:paraId="74807F95" w14:textId="7BEE7EA7" w:rsidR="005D0A34" w:rsidRDefault="005D0A34" w:rsidP="00CB7E22">
      <w:r>
        <w:tab/>
        <w:t>We used DynamoDB for the database</w:t>
      </w:r>
      <w:r w:rsidR="00451198">
        <w:t>.</w:t>
      </w:r>
    </w:p>
    <w:p w14:paraId="4E6814F1" w14:textId="74E7CE9E" w:rsidR="00451198" w:rsidRDefault="005D0A34" w:rsidP="00CB7E22">
      <w:r>
        <w:tab/>
        <w:t>We used AWS S3 to store the resumes</w:t>
      </w:r>
      <w:r w:rsidR="00451198">
        <w:t>.</w:t>
      </w:r>
    </w:p>
    <w:p w14:paraId="50B4DA0A" w14:textId="0E595663" w:rsidR="005D0A34" w:rsidRDefault="00451198" w:rsidP="00CB7E22">
      <w:r>
        <w:tab/>
        <w:t xml:space="preserve">We used AWS IAM role to </w:t>
      </w:r>
      <w:r w:rsidRPr="00451198">
        <w:t>grant permissions to entities</w:t>
      </w:r>
      <w:r>
        <w:t>.</w:t>
      </w:r>
    </w:p>
    <w:p w14:paraId="48370F17" w14:textId="3A665411" w:rsidR="00CB7E22" w:rsidRDefault="00F1708F" w:rsidP="00CB7E22">
      <w:pPr>
        <w:pStyle w:val="Heading1"/>
        <w:numPr>
          <w:ilvl w:val="0"/>
          <w:numId w:val="1"/>
        </w:numPr>
      </w:pPr>
      <w:r>
        <w:t>Describe how you connect those services (system architecture or dataflow)</w:t>
      </w:r>
    </w:p>
    <w:p w14:paraId="43EF203C" w14:textId="36E7683F" w:rsidR="00CB7E22" w:rsidRDefault="00CB7E22" w:rsidP="00CB7E22"/>
    <w:p w14:paraId="66971C51" w14:textId="73EFFC86" w:rsidR="00CB7E22" w:rsidRDefault="005D0A34" w:rsidP="00451198">
      <w:pPr>
        <w:ind w:left="720"/>
      </w:pPr>
      <w:r>
        <w:t xml:space="preserve">The website </w:t>
      </w:r>
      <w:r w:rsidR="00451198">
        <w:t xml:space="preserve">runs on </w:t>
      </w:r>
      <w:r w:rsidR="00872D7A">
        <w:t>LightSail</w:t>
      </w:r>
      <w:r w:rsidR="00451198">
        <w:t xml:space="preserve"> </w:t>
      </w:r>
      <w:r w:rsidR="00872D7A">
        <w:t>U</w:t>
      </w:r>
      <w:r w:rsidR="00451198">
        <w:t xml:space="preserve">buntu instance </w:t>
      </w:r>
      <w:r>
        <w:t xml:space="preserve">using apache2. The website then uses </w:t>
      </w:r>
      <w:r w:rsidR="00451198">
        <w:t xml:space="preserve">        </w:t>
      </w:r>
      <w:r>
        <w:t>python scripts to execute</w:t>
      </w:r>
      <w:r w:rsidR="00451198">
        <w:t xml:space="preserve"> </w:t>
      </w:r>
      <w:r>
        <w:t>database transfer using the library CGI to allow Http requests to be sent to the script.</w:t>
      </w:r>
      <w:r w:rsidR="00451198">
        <w:t xml:space="preserve"> T</w:t>
      </w:r>
      <w:r>
        <w:t xml:space="preserve">he script then used BOTO3 to create a connection between the amazon s3 bucket and the DynamoDB database and then transfers the data to the corresponding services. </w:t>
      </w:r>
    </w:p>
    <w:p w14:paraId="33E2A23C" w14:textId="6DB635CB" w:rsidR="005D0A34" w:rsidRDefault="00451198" w:rsidP="00451198">
      <w:pPr>
        <w:ind w:left="720"/>
      </w:pPr>
      <w:r w:rsidRPr="00451198">
        <w:rPr>
          <w:noProof/>
        </w:rPr>
        <w:drawing>
          <wp:inline distT="0" distB="0" distL="0" distR="0" wp14:anchorId="36894292" wp14:editId="42E1DBB3">
            <wp:extent cx="5943600" cy="2897505"/>
            <wp:effectExtent l="0" t="0" r="0" b="0"/>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897505"/>
                    </a:xfrm>
                    <a:prstGeom prst="rect">
                      <a:avLst/>
                    </a:prstGeom>
                  </pic:spPr>
                </pic:pic>
              </a:graphicData>
            </a:graphic>
          </wp:inline>
        </w:drawing>
      </w:r>
    </w:p>
    <w:p w14:paraId="717298FB" w14:textId="58EDFC56" w:rsidR="00CB7E22" w:rsidRDefault="001228A9" w:rsidP="00CB7E22">
      <w:pPr>
        <w:pStyle w:val="Heading1"/>
        <w:numPr>
          <w:ilvl w:val="0"/>
          <w:numId w:val="1"/>
        </w:numPr>
      </w:pPr>
      <w:r>
        <w:t xml:space="preserve">List any technology that is not mentioned in the project description </w:t>
      </w:r>
      <w:r w:rsidR="004745C7">
        <w:t>for getting bonus.</w:t>
      </w:r>
    </w:p>
    <w:p w14:paraId="2EC82A6D" w14:textId="43D3DB5A" w:rsidR="001228A9" w:rsidRDefault="001228A9" w:rsidP="001228A9"/>
    <w:p w14:paraId="17F9CA41" w14:textId="37E5564B" w:rsidR="00451198" w:rsidRDefault="005D0A34" w:rsidP="001228A9">
      <w:r>
        <w:tab/>
        <w:t>We used Cloud 9</w:t>
      </w:r>
      <w:r w:rsidR="00451198">
        <w:t xml:space="preserve"> to write code and </w:t>
      </w:r>
      <w:r>
        <w:t>WinSCP for file handling on the server</w:t>
      </w:r>
      <w:r w:rsidR="00451198">
        <w:t>.</w:t>
      </w:r>
    </w:p>
    <w:p w14:paraId="742C5B60" w14:textId="3C334CC9" w:rsidR="00451198" w:rsidRDefault="00451198" w:rsidP="001228A9">
      <w:r>
        <w:tab/>
        <w:t>We also use CGI script</w:t>
      </w:r>
      <w:r w:rsidRPr="00451198">
        <w:t xml:space="preserve"> to handle user submitted data</w:t>
      </w:r>
      <w:r w:rsidR="00F301C6">
        <w:t xml:space="preserve"> and Boto3 to connect to AWS                  </w:t>
      </w:r>
      <w:r w:rsidR="00F301C6">
        <w:tab/>
        <w:t>services</w:t>
      </w:r>
    </w:p>
    <w:p w14:paraId="6E8C0B01" w14:textId="0D8F0D24" w:rsidR="005D0A34" w:rsidRDefault="005D0A34" w:rsidP="001228A9"/>
    <w:p w14:paraId="43F7E795" w14:textId="187C203D" w:rsidR="005D0A34" w:rsidRDefault="005D0A34" w:rsidP="001228A9"/>
    <w:p w14:paraId="6CED8738" w14:textId="77777777" w:rsidR="005D0A34" w:rsidRDefault="005D0A34" w:rsidP="001228A9"/>
    <w:p w14:paraId="1D110FDF" w14:textId="12BBA161" w:rsidR="00CB7E22" w:rsidRDefault="001228A9" w:rsidP="00CB7E22">
      <w:pPr>
        <w:pStyle w:val="Heading1"/>
        <w:numPr>
          <w:ilvl w:val="0"/>
          <w:numId w:val="1"/>
        </w:numPr>
      </w:pPr>
      <w:r>
        <w:t>Please attach your codes (application) or a GitHub link to your project along with this report.</w:t>
      </w:r>
    </w:p>
    <w:p w14:paraId="6EB53B1D" w14:textId="39A9C1E5" w:rsidR="00CB7E22" w:rsidRDefault="00CB7E22" w:rsidP="00CB7E22"/>
    <w:p w14:paraId="4080397F" w14:textId="4B1D32B4" w:rsidR="00CB7E22" w:rsidRDefault="00F301C6" w:rsidP="00CB7E22">
      <w:r>
        <w:t xml:space="preserve">This is the </w:t>
      </w:r>
      <w:proofErr w:type="spellStart"/>
      <w:r>
        <w:t>Github</w:t>
      </w:r>
      <w:proofErr w:type="spellEnd"/>
      <w:r>
        <w:t xml:space="preserve"> link to our project. the </w:t>
      </w:r>
      <w:proofErr w:type="spellStart"/>
      <w:r>
        <w:t>dbupload</w:t>
      </w:r>
      <w:proofErr w:type="spellEnd"/>
      <w:r>
        <w:t xml:space="preserve"> file is the python script for uploading the user data to the AWS services. The Elements file is the HTML file that contains the code to Make the POST to the python script.</w:t>
      </w:r>
    </w:p>
    <w:bookmarkStart w:id="1" w:name="_GoBack"/>
    <w:bookmarkEnd w:id="1"/>
    <w:p w14:paraId="3463AE2D" w14:textId="77777777" w:rsidR="002A5659" w:rsidRDefault="002A5659" w:rsidP="002A5659">
      <w:r>
        <w:fldChar w:fldCharType="begin"/>
      </w:r>
      <w:r>
        <w:instrText xml:space="preserve"> HYPERLINK "https://github.com/yibozhu45/AWS-project/tree/master/AUM%20Computer%20Science%20Website" </w:instrText>
      </w:r>
      <w:r>
        <w:fldChar w:fldCharType="separate"/>
      </w:r>
      <w:r>
        <w:rPr>
          <w:rStyle w:val="Hyperlink"/>
        </w:rPr>
        <w:t>https://github.com/yibozhu45/AWS-project/tree/master/AUM%20Computer%20Science%20Website</w:t>
      </w:r>
      <w:r>
        <w:fldChar w:fldCharType="end"/>
      </w:r>
    </w:p>
    <w:p w14:paraId="0D5D01B7" w14:textId="44178FFD" w:rsidR="00F301C6" w:rsidRDefault="00F301C6" w:rsidP="00CB7E22"/>
    <w:p w14:paraId="784CDCC7" w14:textId="106350EF" w:rsidR="00CB7E22" w:rsidRDefault="004745C7" w:rsidP="00F301C6">
      <w:pPr>
        <w:pStyle w:val="Heading1"/>
        <w:numPr>
          <w:ilvl w:val="0"/>
          <w:numId w:val="1"/>
        </w:numPr>
      </w:pPr>
      <w:proofErr w:type="spellStart"/>
      <w:r>
        <w:t>Input/Output</w:t>
      </w:r>
      <w:proofErr w:type="spellEnd"/>
      <w:r w:rsidR="001228A9">
        <w:t xml:space="preserve"> (take screenshots from your apps)</w:t>
      </w:r>
    </w:p>
    <w:p w14:paraId="431896AC" w14:textId="44BB44A4" w:rsidR="00CB7E22" w:rsidRDefault="00F1708F" w:rsidP="00CB7E22">
      <w:pPr>
        <w:pStyle w:val="ListParagraph"/>
        <w:numPr>
          <w:ilvl w:val="1"/>
          <w:numId w:val="1"/>
        </w:numPr>
      </w:pPr>
      <w:r>
        <w:t>AWS Service 1</w:t>
      </w:r>
      <w:r w:rsidR="004745C7">
        <w:t>:</w:t>
      </w:r>
      <w:r w:rsidR="00D9012C">
        <w:t xml:space="preserve"> Dynamo DB</w:t>
      </w:r>
    </w:p>
    <w:p w14:paraId="5991D5D2" w14:textId="5D6ADA15" w:rsidR="00CB7E22" w:rsidRDefault="00CB7E22" w:rsidP="001228A9">
      <w:pPr>
        <w:ind w:left="720" w:firstLine="720"/>
      </w:pPr>
      <w:r>
        <w:t>Screenshot</w:t>
      </w:r>
      <w:r w:rsidR="004745C7">
        <w:t xml:space="preserve"> of input and output</w:t>
      </w:r>
      <w:r>
        <w:t>:</w:t>
      </w:r>
    </w:p>
    <w:p w14:paraId="09185EF8" w14:textId="0700043F" w:rsidR="00CB7E22" w:rsidRDefault="00CB7E22" w:rsidP="00CB7E22">
      <w:pPr>
        <w:pStyle w:val="ListParagraph"/>
        <w:ind w:left="1440"/>
      </w:pPr>
    </w:p>
    <w:p w14:paraId="26AFA88D" w14:textId="527A066E" w:rsidR="00CB7E22" w:rsidRDefault="00CB7E22" w:rsidP="00CB7E22">
      <w:pPr>
        <w:pStyle w:val="ListParagraph"/>
        <w:ind w:left="1440"/>
      </w:pPr>
    </w:p>
    <w:p w14:paraId="2E557DF5" w14:textId="15625ED8" w:rsidR="00D9012C" w:rsidRDefault="00D9012C" w:rsidP="00CB7E22">
      <w:pPr>
        <w:pStyle w:val="ListParagraph"/>
        <w:ind w:left="1440"/>
      </w:pPr>
      <w:r>
        <w:t>input page</w:t>
      </w:r>
    </w:p>
    <w:p w14:paraId="62FC2F46" w14:textId="57B114D3" w:rsidR="00CB7E22" w:rsidRDefault="0036653C" w:rsidP="00CB7E22">
      <w:pPr>
        <w:pStyle w:val="ListParagraph"/>
        <w:ind w:left="1440"/>
      </w:pPr>
      <w:r>
        <w:rPr>
          <w:noProof/>
        </w:rPr>
        <w:drawing>
          <wp:inline distT="0" distB="0" distL="0" distR="0" wp14:anchorId="3F78D871" wp14:editId="58A13DC4">
            <wp:extent cx="4673600" cy="24526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80987" cy="2456517"/>
                    </a:xfrm>
                    <a:prstGeom prst="rect">
                      <a:avLst/>
                    </a:prstGeom>
                  </pic:spPr>
                </pic:pic>
              </a:graphicData>
            </a:graphic>
          </wp:inline>
        </w:drawing>
      </w:r>
    </w:p>
    <w:p w14:paraId="65D2D553" w14:textId="79DD4DAC" w:rsidR="00CB7E22" w:rsidRDefault="00CB7E22" w:rsidP="00CB7E22">
      <w:pPr>
        <w:pStyle w:val="ListParagraph"/>
        <w:ind w:left="1440"/>
      </w:pPr>
    </w:p>
    <w:p w14:paraId="39F9AB15" w14:textId="7B23476F" w:rsidR="00D9012C" w:rsidRDefault="00D9012C" w:rsidP="00CB7E22">
      <w:pPr>
        <w:pStyle w:val="ListParagraph"/>
        <w:ind w:left="1440"/>
      </w:pPr>
      <w:r>
        <w:t xml:space="preserve">network showing that the file was sent to the </w:t>
      </w:r>
      <w:proofErr w:type="spellStart"/>
      <w:r>
        <w:t>dpUpload</w:t>
      </w:r>
      <w:proofErr w:type="spellEnd"/>
      <w:r>
        <w:t xml:space="preserve"> script</w:t>
      </w:r>
    </w:p>
    <w:p w14:paraId="3C9A7A90" w14:textId="52CC3D70" w:rsidR="00CB7E22" w:rsidRDefault="00D9012C" w:rsidP="00CB7E22">
      <w:pPr>
        <w:pStyle w:val="ListParagraph"/>
        <w:ind w:left="1440"/>
      </w:pPr>
      <w:r>
        <w:rPr>
          <w:noProof/>
        </w:rPr>
        <w:drawing>
          <wp:inline distT="0" distB="0" distL="0" distR="0" wp14:anchorId="005DCC48" wp14:editId="09E3A17B">
            <wp:extent cx="4673600" cy="1594317"/>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95275" cy="1601711"/>
                    </a:xfrm>
                    <a:prstGeom prst="rect">
                      <a:avLst/>
                    </a:prstGeom>
                  </pic:spPr>
                </pic:pic>
              </a:graphicData>
            </a:graphic>
          </wp:inline>
        </w:drawing>
      </w:r>
    </w:p>
    <w:p w14:paraId="380B4372" w14:textId="3C70AFCB" w:rsidR="00CB7E22" w:rsidRDefault="00CB7E22" w:rsidP="00CB7E22">
      <w:pPr>
        <w:pStyle w:val="ListParagraph"/>
        <w:ind w:left="1440"/>
      </w:pPr>
    </w:p>
    <w:p w14:paraId="363A6C37" w14:textId="7A564C79" w:rsidR="00CB7E22" w:rsidRDefault="00CB7E22" w:rsidP="00CB7E22">
      <w:pPr>
        <w:pStyle w:val="ListParagraph"/>
        <w:ind w:left="1440"/>
      </w:pPr>
    </w:p>
    <w:p w14:paraId="5BC0BDA2" w14:textId="65533359" w:rsidR="00CB7E22" w:rsidRDefault="00D9012C" w:rsidP="00CB7E22">
      <w:pPr>
        <w:pStyle w:val="ListParagraph"/>
        <w:ind w:left="1440"/>
      </w:pPr>
      <w:r>
        <w:t>The user info that has been transferred to the database</w:t>
      </w:r>
    </w:p>
    <w:p w14:paraId="56383AD4" w14:textId="019E7C6F" w:rsidR="00CB7E22" w:rsidRDefault="00D9012C" w:rsidP="00CB7E22">
      <w:pPr>
        <w:pStyle w:val="ListParagraph"/>
        <w:ind w:left="1440"/>
      </w:pPr>
      <w:r>
        <w:rPr>
          <w:noProof/>
        </w:rPr>
        <w:drawing>
          <wp:inline distT="0" distB="0" distL="0" distR="0" wp14:anchorId="38185703" wp14:editId="5B623DA0">
            <wp:extent cx="5046104" cy="254677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65923" cy="2556776"/>
                    </a:xfrm>
                    <a:prstGeom prst="rect">
                      <a:avLst/>
                    </a:prstGeom>
                  </pic:spPr>
                </pic:pic>
              </a:graphicData>
            </a:graphic>
          </wp:inline>
        </w:drawing>
      </w:r>
    </w:p>
    <w:p w14:paraId="186C2997" w14:textId="5E17C0F0" w:rsidR="00CB7E22" w:rsidRDefault="00CB7E22" w:rsidP="00CB7E22">
      <w:pPr>
        <w:pStyle w:val="ListParagraph"/>
        <w:ind w:left="1440"/>
      </w:pPr>
    </w:p>
    <w:p w14:paraId="55E2A92B" w14:textId="7380B34E" w:rsidR="00CB7E22" w:rsidRDefault="00CB7E22" w:rsidP="00CB7E22">
      <w:pPr>
        <w:pStyle w:val="ListParagraph"/>
        <w:ind w:left="1440"/>
      </w:pPr>
    </w:p>
    <w:p w14:paraId="2B6BABA0" w14:textId="5CA3EF5E" w:rsidR="00CB7E22" w:rsidRDefault="00CB7E22" w:rsidP="00CB7E22">
      <w:pPr>
        <w:pStyle w:val="ListParagraph"/>
        <w:ind w:left="1440"/>
      </w:pPr>
    </w:p>
    <w:p w14:paraId="1822C59D" w14:textId="0903D10F" w:rsidR="00CB7E22" w:rsidRDefault="00CB7E22" w:rsidP="00CB7E22">
      <w:pPr>
        <w:pStyle w:val="ListParagraph"/>
        <w:ind w:left="1440"/>
      </w:pPr>
    </w:p>
    <w:p w14:paraId="7277E8B0" w14:textId="7D26A9A3" w:rsidR="00CB7E22" w:rsidRDefault="00CB7E22" w:rsidP="00CB7E22">
      <w:pPr>
        <w:pStyle w:val="ListParagraph"/>
        <w:ind w:left="1440"/>
      </w:pPr>
    </w:p>
    <w:p w14:paraId="4F46BC3D" w14:textId="67B04AE5" w:rsidR="00CB7E22" w:rsidRDefault="00CB7E22" w:rsidP="00CB7E22">
      <w:pPr>
        <w:pStyle w:val="ListParagraph"/>
        <w:ind w:left="1440"/>
      </w:pPr>
    </w:p>
    <w:p w14:paraId="7136321E" w14:textId="472D9D90" w:rsidR="00CB7E22" w:rsidRDefault="00CB7E22" w:rsidP="00CB7E22">
      <w:pPr>
        <w:pStyle w:val="ListParagraph"/>
        <w:ind w:left="1440"/>
      </w:pPr>
    </w:p>
    <w:p w14:paraId="02370092" w14:textId="44B76E2D" w:rsidR="00CB7E22" w:rsidRDefault="00CB7E22" w:rsidP="001228A9"/>
    <w:p w14:paraId="6F5787E5" w14:textId="77777777" w:rsidR="00CB7E22" w:rsidRDefault="00CB7E22" w:rsidP="00CB7E22">
      <w:pPr>
        <w:pStyle w:val="ListParagraph"/>
        <w:ind w:left="1440"/>
      </w:pPr>
    </w:p>
    <w:p w14:paraId="6EFB089C" w14:textId="5BE04BCF" w:rsidR="00CB7E22" w:rsidRDefault="00F1708F" w:rsidP="001228A9">
      <w:pPr>
        <w:pStyle w:val="ListParagraph"/>
        <w:numPr>
          <w:ilvl w:val="1"/>
          <w:numId w:val="1"/>
        </w:numPr>
      </w:pPr>
      <w:r>
        <w:t>AWS Service</w:t>
      </w:r>
      <w:r w:rsidR="004745C7">
        <w:t xml:space="preserve"> 2:</w:t>
      </w:r>
      <w:r w:rsidR="00D9012C">
        <w:t xml:space="preserve"> AWS S3</w:t>
      </w:r>
    </w:p>
    <w:p w14:paraId="2F862CB4" w14:textId="6808C523" w:rsidR="00CB7E22" w:rsidRDefault="00CB7E22" w:rsidP="00CB7E22">
      <w:pPr>
        <w:pStyle w:val="ListParagraph"/>
        <w:ind w:left="1440"/>
      </w:pPr>
      <w:r>
        <w:t>Screenshot</w:t>
      </w:r>
      <w:r w:rsidR="004745C7">
        <w:t xml:space="preserve"> of input and output</w:t>
      </w:r>
      <w:r>
        <w:t>:</w:t>
      </w:r>
    </w:p>
    <w:p w14:paraId="496DBBBF" w14:textId="77777777" w:rsidR="00CB7E22" w:rsidRDefault="00CB7E22" w:rsidP="00CB7E22">
      <w:pPr>
        <w:pStyle w:val="ListParagraph"/>
        <w:ind w:left="1440"/>
      </w:pPr>
    </w:p>
    <w:p w14:paraId="11C87DBC" w14:textId="17CA7AED" w:rsidR="00CB7E22" w:rsidRDefault="00D9012C" w:rsidP="00CB7E22">
      <w:pPr>
        <w:pStyle w:val="ListParagraph"/>
        <w:ind w:left="1440"/>
      </w:pPr>
      <w:r>
        <w:t>Input:    the browse function that allows you to select your resume before uploading</w:t>
      </w:r>
    </w:p>
    <w:p w14:paraId="538C45A0" w14:textId="0A63D9D7" w:rsidR="00CB7E22" w:rsidRDefault="0036653C" w:rsidP="00CB7E22">
      <w:pPr>
        <w:pStyle w:val="ListParagraph"/>
        <w:ind w:left="1440"/>
      </w:pPr>
      <w:r>
        <w:rPr>
          <w:noProof/>
        </w:rPr>
        <w:lastRenderedPageBreak/>
        <w:drawing>
          <wp:inline distT="0" distB="0" distL="0" distR="0" wp14:anchorId="33A8CAB3" wp14:editId="542AF35A">
            <wp:extent cx="4998720" cy="2651565"/>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15296" cy="2660357"/>
                    </a:xfrm>
                    <a:prstGeom prst="rect">
                      <a:avLst/>
                    </a:prstGeom>
                  </pic:spPr>
                </pic:pic>
              </a:graphicData>
            </a:graphic>
          </wp:inline>
        </w:drawing>
      </w:r>
    </w:p>
    <w:p w14:paraId="0429DC17" w14:textId="77777777" w:rsidR="00D9012C" w:rsidRDefault="00D9012C" w:rsidP="00CB7E22">
      <w:pPr>
        <w:pStyle w:val="ListParagraph"/>
        <w:ind w:left="1440"/>
      </w:pPr>
    </w:p>
    <w:p w14:paraId="4757EB08" w14:textId="0F7E87BB" w:rsidR="00CB7E22" w:rsidRDefault="00D9012C" w:rsidP="00CB7E22">
      <w:pPr>
        <w:pStyle w:val="ListParagraph"/>
        <w:ind w:left="1440"/>
      </w:pPr>
      <w:r>
        <w:t xml:space="preserve">network showing that the file was sent to the </w:t>
      </w:r>
      <w:proofErr w:type="spellStart"/>
      <w:r>
        <w:t>dpUpload</w:t>
      </w:r>
      <w:proofErr w:type="spellEnd"/>
      <w:r>
        <w:t xml:space="preserve"> script</w:t>
      </w:r>
    </w:p>
    <w:p w14:paraId="12E07EEE" w14:textId="7CE824AA" w:rsidR="00CB7E22" w:rsidRDefault="00D9012C" w:rsidP="00CB7E22">
      <w:pPr>
        <w:pStyle w:val="ListParagraph"/>
        <w:ind w:left="1440"/>
      </w:pPr>
      <w:r>
        <w:rPr>
          <w:noProof/>
        </w:rPr>
        <w:drawing>
          <wp:inline distT="0" distB="0" distL="0" distR="0" wp14:anchorId="70D37887" wp14:editId="5088E0BD">
            <wp:extent cx="4937760" cy="168443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45785" cy="1687168"/>
                    </a:xfrm>
                    <a:prstGeom prst="rect">
                      <a:avLst/>
                    </a:prstGeom>
                  </pic:spPr>
                </pic:pic>
              </a:graphicData>
            </a:graphic>
          </wp:inline>
        </w:drawing>
      </w:r>
    </w:p>
    <w:p w14:paraId="49722EF3" w14:textId="3163F590" w:rsidR="00CB7E22" w:rsidRDefault="00CB7E22" w:rsidP="00CB7E22">
      <w:pPr>
        <w:pStyle w:val="ListParagraph"/>
        <w:ind w:left="1440"/>
      </w:pPr>
    </w:p>
    <w:p w14:paraId="62D06123" w14:textId="6F2B7505" w:rsidR="00D9012C" w:rsidRDefault="00D9012C" w:rsidP="00CB7E22">
      <w:pPr>
        <w:pStyle w:val="ListParagraph"/>
        <w:ind w:left="1440"/>
      </w:pPr>
    </w:p>
    <w:p w14:paraId="713543F0" w14:textId="5BD9B1B4" w:rsidR="00D9012C" w:rsidRDefault="00D9012C" w:rsidP="00CB7E22">
      <w:pPr>
        <w:pStyle w:val="ListParagraph"/>
        <w:ind w:left="1440"/>
      </w:pPr>
      <w:r>
        <w:t>The s3 showing that the resume was renamed and uploaded</w:t>
      </w:r>
    </w:p>
    <w:p w14:paraId="3C800CD9" w14:textId="43A14FD5" w:rsidR="00CB7E22" w:rsidRDefault="00D9012C" w:rsidP="00CB7E22">
      <w:pPr>
        <w:pStyle w:val="ListParagraph"/>
        <w:ind w:left="1440"/>
      </w:pPr>
      <w:r>
        <w:rPr>
          <w:noProof/>
        </w:rPr>
        <w:drawing>
          <wp:inline distT="0" distB="0" distL="0" distR="0" wp14:anchorId="1E807B24" wp14:editId="51274998">
            <wp:extent cx="4998436" cy="2526453"/>
            <wp:effectExtent l="0" t="0" r="571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17177" cy="2535926"/>
                    </a:xfrm>
                    <a:prstGeom prst="rect">
                      <a:avLst/>
                    </a:prstGeom>
                  </pic:spPr>
                </pic:pic>
              </a:graphicData>
            </a:graphic>
          </wp:inline>
        </w:drawing>
      </w:r>
    </w:p>
    <w:p w14:paraId="1779C23E" w14:textId="77777777" w:rsidR="00CB7E22" w:rsidRDefault="00CB7E22" w:rsidP="00CB7E22">
      <w:pPr>
        <w:pStyle w:val="ListParagraph"/>
        <w:ind w:left="1440"/>
      </w:pPr>
    </w:p>
    <w:p w14:paraId="351D7D18" w14:textId="77777777" w:rsidR="00CB7E22" w:rsidRDefault="00CB7E22" w:rsidP="00CB7E22">
      <w:pPr>
        <w:pStyle w:val="ListParagraph"/>
        <w:ind w:left="1440"/>
      </w:pPr>
    </w:p>
    <w:p w14:paraId="6EF61B66" w14:textId="1A4131A0" w:rsidR="00C67BA1" w:rsidRDefault="00D9012C" w:rsidP="00C67BA1">
      <w:pPr>
        <w:pStyle w:val="ListParagraph"/>
        <w:ind w:left="1440"/>
      </w:pPr>
      <w:r>
        <w:lastRenderedPageBreak/>
        <w:t>The Resume is uploaded to S3 and labeled first with the student number in parenthesis and then followed by the name of the uploaded file</w:t>
      </w:r>
      <w:r w:rsidR="00872D7A">
        <w:t>.</w:t>
      </w:r>
      <w:r>
        <w:t xml:space="preserve"> This is done to make it easy to find the user who submitted the resume since the database is sorted using the primary key Student number</w:t>
      </w:r>
      <w:r w:rsidR="00872D7A">
        <w:t>.</w:t>
      </w:r>
    </w:p>
    <w:p w14:paraId="52197ECC" w14:textId="37223060" w:rsidR="00C67BA1" w:rsidRDefault="00C67BA1" w:rsidP="00C67BA1">
      <w:pPr>
        <w:pStyle w:val="ListParagraph"/>
        <w:ind w:left="1440"/>
      </w:pPr>
    </w:p>
    <w:p w14:paraId="1E43E571" w14:textId="4FAA0879" w:rsidR="00CB7E22" w:rsidRDefault="00C67BA1" w:rsidP="00C67BA1">
      <w:pPr>
        <w:pStyle w:val="ListParagraph"/>
        <w:ind w:left="1440"/>
      </w:pPr>
      <w:r>
        <w:t xml:space="preserve">AWS Service3: </w:t>
      </w:r>
      <w:proofErr w:type="spellStart"/>
      <w:r>
        <w:t>Lightsail</w:t>
      </w:r>
      <w:proofErr w:type="spellEnd"/>
      <w:r>
        <w:t xml:space="preserve"> to host the website</w:t>
      </w:r>
    </w:p>
    <w:p w14:paraId="1B647BCB" w14:textId="11EB019C" w:rsidR="00CB7E22" w:rsidRDefault="00C67BA1" w:rsidP="00C67BA1">
      <w:pPr>
        <w:pStyle w:val="ListParagraph"/>
        <w:ind w:left="1440"/>
      </w:pPr>
      <w:r w:rsidRPr="00C67BA1">
        <w:rPr>
          <w:noProof/>
        </w:rPr>
        <w:drawing>
          <wp:inline distT="0" distB="0" distL="0" distR="0" wp14:anchorId="34E1D08E" wp14:editId="3992A231">
            <wp:extent cx="4876800" cy="2447257"/>
            <wp:effectExtent l="0" t="0" r="0" b="444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24885" cy="2471387"/>
                    </a:xfrm>
                    <a:prstGeom prst="rect">
                      <a:avLst/>
                    </a:prstGeom>
                  </pic:spPr>
                </pic:pic>
              </a:graphicData>
            </a:graphic>
          </wp:inline>
        </w:drawing>
      </w:r>
    </w:p>
    <w:p w14:paraId="7FA97FE8" w14:textId="249CD700" w:rsidR="00C67BA1" w:rsidRDefault="00C67BA1" w:rsidP="00C67BA1">
      <w:pPr>
        <w:pStyle w:val="ListParagraph"/>
        <w:ind w:left="1440"/>
      </w:pPr>
    </w:p>
    <w:p w14:paraId="2FF0EE3F" w14:textId="43D96216" w:rsidR="00C67BA1" w:rsidRDefault="00C67BA1" w:rsidP="00C67BA1">
      <w:pPr>
        <w:pStyle w:val="ListParagraph"/>
        <w:ind w:left="1440"/>
      </w:pPr>
      <w:r>
        <w:t>AWS Service4: IAM to access s3 and DynamoDB</w:t>
      </w:r>
    </w:p>
    <w:p w14:paraId="7C3212DD" w14:textId="73CB37C4" w:rsidR="00C67BA1" w:rsidRDefault="00C67BA1" w:rsidP="00C67BA1">
      <w:pPr>
        <w:pStyle w:val="ListParagraph"/>
        <w:ind w:left="1440"/>
      </w:pPr>
      <w:r w:rsidRPr="00C67BA1">
        <w:rPr>
          <w:noProof/>
        </w:rPr>
        <w:drawing>
          <wp:inline distT="0" distB="0" distL="0" distR="0" wp14:anchorId="56275A8E" wp14:editId="69E3105D">
            <wp:extent cx="4997027" cy="1799677"/>
            <wp:effectExtent l="0" t="0" r="0" b="381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0913" cy="1808279"/>
                    </a:xfrm>
                    <a:prstGeom prst="rect">
                      <a:avLst/>
                    </a:prstGeom>
                  </pic:spPr>
                </pic:pic>
              </a:graphicData>
            </a:graphic>
          </wp:inline>
        </w:drawing>
      </w:r>
    </w:p>
    <w:p w14:paraId="78EDD2A4" w14:textId="77777777" w:rsidR="00CB7E22" w:rsidRDefault="00CB7E22" w:rsidP="00CB7E22">
      <w:pPr>
        <w:pStyle w:val="ListParagraph"/>
        <w:ind w:left="1440"/>
      </w:pPr>
    </w:p>
    <w:p w14:paraId="56B6CABF" w14:textId="77777777" w:rsidR="00CB7E22" w:rsidRDefault="00CB7E22" w:rsidP="00CB7E22">
      <w:pPr>
        <w:pStyle w:val="ListParagraph"/>
        <w:ind w:left="1440"/>
      </w:pPr>
    </w:p>
    <w:p w14:paraId="7E903861" w14:textId="4B615CFD" w:rsidR="004745C7" w:rsidRDefault="004745C7" w:rsidP="004745C7">
      <w:pPr>
        <w:pStyle w:val="Heading1"/>
        <w:numPr>
          <w:ilvl w:val="0"/>
          <w:numId w:val="1"/>
        </w:numPr>
      </w:pPr>
      <w:r>
        <w:t xml:space="preserve">Screenshot of output from </w:t>
      </w:r>
      <w:r w:rsidR="00F1708F">
        <w:t>other things that you want to post here.</w:t>
      </w:r>
    </w:p>
    <w:p w14:paraId="71393F55" w14:textId="77777777" w:rsidR="00C67BA1" w:rsidRPr="00C67BA1" w:rsidRDefault="00C67BA1" w:rsidP="00C67BA1"/>
    <w:p w14:paraId="77FD7061" w14:textId="3DF04DB7" w:rsidR="004745C7" w:rsidRDefault="00C67BA1" w:rsidP="001228A9">
      <w:r>
        <w:rPr>
          <w:noProof/>
        </w:rPr>
        <w:lastRenderedPageBreak/>
        <w:drawing>
          <wp:inline distT="0" distB="0" distL="0" distR="0" wp14:anchorId="3C92E671" wp14:editId="3DB054E0">
            <wp:extent cx="3027680" cy="18835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4-30 at 21.15.43.png"/>
                    <pic:cNvPicPr/>
                  </pic:nvPicPr>
                  <pic:blipFill>
                    <a:blip r:embed="rId13">
                      <a:extLst>
                        <a:ext uri="{28A0092B-C50C-407E-A947-70E740481C1C}">
                          <a14:useLocalDpi xmlns:a14="http://schemas.microsoft.com/office/drawing/2010/main"/>
                        </a:ext>
                      </a:extLst>
                    </a:blip>
                    <a:stretch>
                      <a:fillRect/>
                    </a:stretch>
                  </pic:blipFill>
                  <pic:spPr>
                    <a:xfrm>
                      <a:off x="0" y="0"/>
                      <a:ext cx="3070079" cy="1909944"/>
                    </a:xfrm>
                    <a:prstGeom prst="rect">
                      <a:avLst/>
                    </a:prstGeom>
                  </pic:spPr>
                </pic:pic>
              </a:graphicData>
            </a:graphic>
          </wp:inline>
        </w:drawing>
      </w:r>
      <w:r>
        <w:rPr>
          <w:noProof/>
        </w:rPr>
        <w:drawing>
          <wp:inline distT="0" distB="0" distL="0" distR="0" wp14:anchorId="46E2490F" wp14:editId="4975D826">
            <wp:extent cx="2736426" cy="1864043"/>
            <wp:effectExtent l="0" t="0" r="0" b="317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4-30 at 21.15.58.png"/>
                    <pic:cNvPicPr/>
                  </pic:nvPicPr>
                  <pic:blipFill>
                    <a:blip r:embed="rId14">
                      <a:extLst>
                        <a:ext uri="{28A0092B-C50C-407E-A947-70E740481C1C}">
                          <a14:useLocalDpi xmlns:a14="http://schemas.microsoft.com/office/drawing/2010/main"/>
                        </a:ext>
                      </a:extLst>
                    </a:blip>
                    <a:stretch>
                      <a:fillRect/>
                    </a:stretch>
                  </pic:blipFill>
                  <pic:spPr>
                    <a:xfrm>
                      <a:off x="0" y="0"/>
                      <a:ext cx="2899326" cy="1975010"/>
                    </a:xfrm>
                    <a:prstGeom prst="rect">
                      <a:avLst/>
                    </a:prstGeom>
                  </pic:spPr>
                </pic:pic>
              </a:graphicData>
            </a:graphic>
          </wp:inline>
        </w:drawing>
      </w:r>
    </w:p>
    <w:p w14:paraId="30099DA4" w14:textId="09B79E38" w:rsidR="00C67BA1" w:rsidRDefault="00C67BA1" w:rsidP="001228A9"/>
    <w:p w14:paraId="1A3F93B0" w14:textId="4A30C1A5" w:rsidR="00C67BA1" w:rsidRDefault="00C67BA1" w:rsidP="001228A9">
      <w:r>
        <w:rPr>
          <w:noProof/>
        </w:rPr>
        <w:drawing>
          <wp:inline distT="0" distB="0" distL="0" distR="0" wp14:anchorId="22CFF39C" wp14:editId="63A9C2E4">
            <wp:extent cx="2919307" cy="2038213"/>
            <wp:effectExtent l="0" t="0" r="1905"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4-30 at 21.16.13.png"/>
                    <pic:cNvPicPr/>
                  </pic:nvPicPr>
                  <pic:blipFill>
                    <a:blip r:embed="rId15">
                      <a:extLst>
                        <a:ext uri="{28A0092B-C50C-407E-A947-70E740481C1C}">
                          <a14:useLocalDpi xmlns:a14="http://schemas.microsoft.com/office/drawing/2010/main"/>
                        </a:ext>
                      </a:extLst>
                    </a:blip>
                    <a:stretch>
                      <a:fillRect/>
                    </a:stretch>
                  </pic:blipFill>
                  <pic:spPr>
                    <a:xfrm>
                      <a:off x="0" y="0"/>
                      <a:ext cx="2942663" cy="2054520"/>
                    </a:xfrm>
                    <a:prstGeom prst="rect">
                      <a:avLst/>
                    </a:prstGeom>
                  </pic:spPr>
                </pic:pic>
              </a:graphicData>
            </a:graphic>
          </wp:inline>
        </w:drawing>
      </w:r>
      <w:r>
        <w:rPr>
          <w:noProof/>
        </w:rPr>
        <w:drawing>
          <wp:inline distT="0" distB="0" distL="0" distR="0" wp14:anchorId="4B81BEDE" wp14:editId="1CA48A96">
            <wp:extent cx="2992456" cy="2002643"/>
            <wp:effectExtent l="0" t="0" r="5080" b="4445"/>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4-30 at 21.16.33.png"/>
                    <pic:cNvPicPr/>
                  </pic:nvPicPr>
                  <pic:blipFill>
                    <a:blip r:embed="rId16">
                      <a:extLst>
                        <a:ext uri="{28A0092B-C50C-407E-A947-70E740481C1C}">
                          <a14:useLocalDpi xmlns:a14="http://schemas.microsoft.com/office/drawing/2010/main"/>
                        </a:ext>
                      </a:extLst>
                    </a:blip>
                    <a:stretch>
                      <a:fillRect/>
                    </a:stretch>
                  </pic:blipFill>
                  <pic:spPr>
                    <a:xfrm>
                      <a:off x="0" y="0"/>
                      <a:ext cx="3019627" cy="2020826"/>
                    </a:xfrm>
                    <a:prstGeom prst="rect">
                      <a:avLst/>
                    </a:prstGeom>
                  </pic:spPr>
                </pic:pic>
              </a:graphicData>
            </a:graphic>
          </wp:inline>
        </w:drawing>
      </w:r>
    </w:p>
    <w:p w14:paraId="16AA5934" w14:textId="25A37CF8" w:rsidR="00C67BA1" w:rsidRPr="004745C7" w:rsidRDefault="00C67BA1" w:rsidP="001228A9">
      <w:r>
        <w:rPr>
          <w:noProof/>
        </w:rPr>
        <w:lastRenderedPageBreak/>
        <w:drawing>
          <wp:inline distT="0" distB="0" distL="0" distR="0" wp14:anchorId="5DCBB534" wp14:editId="4FA04E3E">
            <wp:extent cx="2919095" cy="1974443"/>
            <wp:effectExtent l="0" t="0" r="1905" b="0"/>
            <wp:docPr id="13"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4-30 at 21.16.46.png"/>
                    <pic:cNvPicPr/>
                  </pic:nvPicPr>
                  <pic:blipFill>
                    <a:blip r:embed="rId17">
                      <a:extLst>
                        <a:ext uri="{28A0092B-C50C-407E-A947-70E740481C1C}">
                          <a14:useLocalDpi xmlns:a14="http://schemas.microsoft.com/office/drawing/2010/main"/>
                        </a:ext>
                      </a:extLst>
                    </a:blip>
                    <a:stretch>
                      <a:fillRect/>
                    </a:stretch>
                  </pic:blipFill>
                  <pic:spPr>
                    <a:xfrm>
                      <a:off x="0" y="0"/>
                      <a:ext cx="2925076" cy="1978488"/>
                    </a:xfrm>
                    <a:prstGeom prst="rect">
                      <a:avLst/>
                    </a:prstGeom>
                  </pic:spPr>
                </pic:pic>
              </a:graphicData>
            </a:graphic>
          </wp:inline>
        </w:drawing>
      </w:r>
      <w:r>
        <w:rPr>
          <w:noProof/>
        </w:rPr>
        <w:drawing>
          <wp:inline distT="0" distB="0" distL="0" distR="0" wp14:anchorId="36164A0F" wp14:editId="598712C3">
            <wp:extent cx="2736426" cy="1964905"/>
            <wp:effectExtent l="0" t="0" r="0" b="3810"/>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4-30 at 21.16.58.png"/>
                    <pic:cNvPicPr/>
                  </pic:nvPicPr>
                  <pic:blipFill>
                    <a:blip r:embed="rId18">
                      <a:extLst>
                        <a:ext uri="{28A0092B-C50C-407E-A947-70E740481C1C}">
                          <a14:useLocalDpi xmlns:a14="http://schemas.microsoft.com/office/drawing/2010/main"/>
                        </a:ext>
                      </a:extLst>
                    </a:blip>
                    <a:stretch>
                      <a:fillRect/>
                    </a:stretch>
                  </pic:blipFill>
                  <pic:spPr>
                    <a:xfrm>
                      <a:off x="0" y="0"/>
                      <a:ext cx="2738209" cy="1966185"/>
                    </a:xfrm>
                    <a:prstGeom prst="rect">
                      <a:avLst/>
                    </a:prstGeom>
                  </pic:spPr>
                </pic:pic>
              </a:graphicData>
            </a:graphic>
          </wp:inline>
        </w:drawing>
      </w:r>
      <w:r>
        <w:rPr>
          <w:noProof/>
        </w:rPr>
        <w:drawing>
          <wp:inline distT="0" distB="0" distL="0" distR="0" wp14:anchorId="163B68A1" wp14:editId="539471E2">
            <wp:extent cx="2919095" cy="2070498"/>
            <wp:effectExtent l="0" t="0" r="1905" b="0"/>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4-30 at 21.17.18.png"/>
                    <pic:cNvPicPr/>
                  </pic:nvPicPr>
                  <pic:blipFill>
                    <a:blip r:embed="rId19">
                      <a:extLst>
                        <a:ext uri="{28A0092B-C50C-407E-A947-70E740481C1C}">
                          <a14:useLocalDpi xmlns:a14="http://schemas.microsoft.com/office/drawing/2010/main"/>
                        </a:ext>
                      </a:extLst>
                    </a:blip>
                    <a:stretch>
                      <a:fillRect/>
                    </a:stretch>
                  </pic:blipFill>
                  <pic:spPr>
                    <a:xfrm>
                      <a:off x="0" y="0"/>
                      <a:ext cx="2954778" cy="2095808"/>
                    </a:xfrm>
                    <a:prstGeom prst="rect">
                      <a:avLst/>
                    </a:prstGeom>
                  </pic:spPr>
                </pic:pic>
              </a:graphicData>
            </a:graphic>
          </wp:inline>
        </w:drawing>
      </w:r>
      <w:r>
        <w:rPr>
          <w:noProof/>
        </w:rPr>
        <w:drawing>
          <wp:inline distT="0" distB="0" distL="0" distR="0" wp14:anchorId="39E0877F" wp14:editId="7CA5402D">
            <wp:extent cx="2926080" cy="1992611"/>
            <wp:effectExtent l="0" t="0" r="0" b="1905"/>
            <wp:docPr id="16" name="Picture 16" descr="A picture containing food,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4-30 at 21.17.29.png"/>
                    <pic:cNvPicPr/>
                  </pic:nvPicPr>
                  <pic:blipFill>
                    <a:blip r:embed="rId20">
                      <a:extLst>
                        <a:ext uri="{28A0092B-C50C-407E-A947-70E740481C1C}">
                          <a14:useLocalDpi xmlns:a14="http://schemas.microsoft.com/office/drawing/2010/main"/>
                        </a:ext>
                      </a:extLst>
                    </a:blip>
                    <a:stretch>
                      <a:fillRect/>
                    </a:stretch>
                  </pic:blipFill>
                  <pic:spPr>
                    <a:xfrm>
                      <a:off x="0" y="0"/>
                      <a:ext cx="2928577" cy="1994312"/>
                    </a:xfrm>
                    <a:prstGeom prst="rect">
                      <a:avLst/>
                    </a:prstGeom>
                  </pic:spPr>
                </pic:pic>
              </a:graphicData>
            </a:graphic>
          </wp:inline>
        </w:drawing>
      </w:r>
      <w:r>
        <w:rPr>
          <w:noProof/>
        </w:rPr>
        <w:drawing>
          <wp:inline distT="0" distB="0" distL="0" distR="0" wp14:anchorId="1498F6D4" wp14:editId="1D93855C">
            <wp:extent cx="2919307" cy="2036653"/>
            <wp:effectExtent l="0" t="0" r="1905" b="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4-30 at 21.16.23.png"/>
                    <pic:cNvPicPr/>
                  </pic:nvPicPr>
                  <pic:blipFill>
                    <a:blip r:embed="rId21">
                      <a:extLst>
                        <a:ext uri="{28A0092B-C50C-407E-A947-70E740481C1C}">
                          <a14:useLocalDpi xmlns:a14="http://schemas.microsoft.com/office/drawing/2010/main"/>
                        </a:ext>
                      </a:extLst>
                    </a:blip>
                    <a:stretch>
                      <a:fillRect/>
                    </a:stretch>
                  </pic:blipFill>
                  <pic:spPr>
                    <a:xfrm>
                      <a:off x="0" y="0"/>
                      <a:ext cx="2948181" cy="2056797"/>
                    </a:xfrm>
                    <a:prstGeom prst="rect">
                      <a:avLst/>
                    </a:prstGeom>
                  </pic:spPr>
                </pic:pic>
              </a:graphicData>
            </a:graphic>
          </wp:inline>
        </w:drawing>
      </w:r>
    </w:p>
    <w:sectPr w:rsidR="00C67BA1" w:rsidRPr="004745C7" w:rsidSect="000349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382D96"/>
    <w:multiLevelType w:val="hybridMultilevel"/>
    <w:tmpl w:val="DF427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BF52D7"/>
    <w:multiLevelType w:val="hybridMultilevel"/>
    <w:tmpl w:val="DF427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sLQ0NjY3NTAxtjRV0lEKTi0uzszPAykwrgUAts8bhiwAAAA="/>
  </w:docVars>
  <w:rsids>
    <w:rsidRoot w:val="00CB7E22"/>
    <w:rsid w:val="00034921"/>
    <w:rsid w:val="001228A9"/>
    <w:rsid w:val="002A5659"/>
    <w:rsid w:val="0036653C"/>
    <w:rsid w:val="0039059E"/>
    <w:rsid w:val="003D770F"/>
    <w:rsid w:val="00451198"/>
    <w:rsid w:val="004745C7"/>
    <w:rsid w:val="005627E3"/>
    <w:rsid w:val="005D0A34"/>
    <w:rsid w:val="006658DF"/>
    <w:rsid w:val="00675F87"/>
    <w:rsid w:val="0081324A"/>
    <w:rsid w:val="00872D7A"/>
    <w:rsid w:val="00A562A0"/>
    <w:rsid w:val="00C67BA1"/>
    <w:rsid w:val="00CB7E22"/>
    <w:rsid w:val="00D9012C"/>
    <w:rsid w:val="00E52743"/>
    <w:rsid w:val="00ED7081"/>
    <w:rsid w:val="00F1708F"/>
    <w:rsid w:val="00F301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37A23"/>
  <w15:chartTrackingRefBased/>
  <w15:docId w15:val="{1D03EDF4-EA4D-694F-A48B-D6DC607FD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7E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7E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7E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7E22"/>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B7E22"/>
    <w:rPr>
      <w:color w:val="5A5A5A" w:themeColor="text1" w:themeTint="A5"/>
      <w:spacing w:val="15"/>
      <w:sz w:val="22"/>
      <w:szCs w:val="22"/>
    </w:rPr>
  </w:style>
  <w:style w:type="character" w:customStyle="1" w:styleId="Heading1Char">
    <w:name w:val="Heading 1 Char"/>
    <w:basedOn w:val="DefaultParagraphFont"/>
    <w:link w:val="Heading1"/>
    <w:uiPriority w:val="9"/>
    <w:rsid w:val="00CB7E2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B7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7E22"/>
    <w:pPr>
      <w:ind w:left="720"/>
      <w:contextualSpacing/>
    </w:pPr>
  </w:style>
  <w:style w:type="character" w:styleId="Hyperlink">
    <w:name w:val="Hyperlink"/>
    <w:basedOn w:val="DefaultParagraphFont"/>
    <w:uiPriority w:val="99"/>
    <w:unhideWhenUsed/>
    <w:rsid w:val="00C67BA1"/>
    <w:rPr>
      <w:color w:val="0563C1" w:themeColor="hyperlink"/>
      <w:u w:val="single"/>
    </w:rPr>
  </w:style>
  <w:style w:type="character" w:styleId="UnresolvedMention">
    <w:name w:val="Unresolved Mention"/>
    <w:basedOn w:val="DefaultParagraphFont"/>
    <w:uiPriority w:val="99"/>
    <w:semiHidden/>
    <w:unhideWhenUsed/>
    <w:rsid w:val="00C67BA1"/>
    <w:rPr>
      <w:color w:val="605E5C"/>
      <w:shd w:val="clear" w:color="auto" w:fill="E1DFDD"/>
    </w:rPr>
  </w:style>
  <w:style w:type="character" w:styleId="FollowedHyperlink">
    <w:name w:val="FollowedHyperlink"/>
    <w:basedOn w:val="DefaultParagraphFont"/>
    <w:uiPriority w:val="99"/>
    <w:semiHidden/>
    <w:unhideWhenUsed/>
    <w:rsid w:val="00A562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27523">
      <w:bodyDiv w:val="1"/>
      <w:marLeft w:val="0"/>
      <w:marRight w:val="0"/>
      <w:marTop w:val="0"/>
      <w:marBottom w:val="0"/>
      <w:divBdr>
        <w:top w:val="none" w:sz="0" w:space="0" w:color="auto"/>
        <w:left w:val="none" w:sz="0" w:space="0" w:color="auto"/>
        <w:bottom w:val="none" w:sz="0" w:space="0" w:color="auto"/>
        <w:right w:val="none" w:sz="0" w:space="0" w:color="auto"/>
      </w:divBdr>
    </w:div>
    <w:div w:id="832532154">
      <w:bodyDiv w:val="1"/>
      <w:marLeft w:val="0"/>
      <w:marRight w:val="0"/>
      <w:marTop w:val="0"/>
      <w:marBottom w:val="0"/>
      <w:divBdr>
        <w:top w:val="none" w:sz="0" w:space="0" w:color="auto"/>
        <w:left w:val="none" w:sz="0" w:space="0" w:color="auto"/>
        <w:bottom w:val="none" w:sz="0" w:space="0" w:color="auto"/>
        <w:right w:val="none" w:sz="0" w:space="0" w:color="auto"/>
      </w:divBdr>
    </w:div>
    <w:div w:id="1686131811">
      <w:bodyDiv w:val="1"/>
      <w:marLeft w:val="0"/>
      <w:marRight w:val="0"/>
      <w:marTop w:val="0"/>
      <w:marBottom w:val="0"/>
      <w:divBdr>
        <w:top w:val="none" w:sz="0" w:space="0" w:color="auto"/>
        <w:left w:val="none" w:sz="0" w:space="0" w:color="auto"/>
        <w:bottom w:val="none" w:sz="0" w:space="0" w:color="auto"/>
        <w:right w:val="none" w:sz="0" w:space="0" w:color="auto"/>
      </w:divBdr>
    </w:div>
    <w:div w:id="1819956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Gao</dc:creator>
  <cp:keywords/>
  <dc:description/>
  <cp:lastModifiedBy>YZHU4</cp:lastModifiedBy>
  <cp:revision>5</cp:revision>
  <dcterms:created xsi:type="dcterms:W3CDTF">2020-05-01T01:57:00Z</dcterms:created>
  <dcterms:modified xsi:type="dcterms:W3CDTF">2020-05-31T20:55:00Z</dcterms:modified>
</cp:coreProperties>
</file>